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lotus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rovoque une irritation cutanée. Peut provoquer une allergie cutanée. Provoque une sévère irritation des yeux.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ool; p-tolylacetaldehyde; citronellol; isoeugenol; (E)-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0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5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A, H317</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avec précaution à l’eau pendant plusieurs minutes. Enlever les lentilles de contact si la victime en porte et si elles peuvent être facilement enlevées. Continuer à rincer. Si l’irritation oculaire persiste: consulter un médeci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Porter un équipement de protection individuel. Éviter de respirer les poussières/fumées/gaz/brouillards/vapeurs/aérosols.</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er les vêtements contaminés avant réutilisation. Les vêtements de travail contaminés ne devraient pas sortir du lieu de travail.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rosée. Violette. Aqueux.</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1-(2,6,6-trimethyl-1,3-cyclohexadien-1-yl)-2-buten-1-one (23726-93-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EU Method B.1 (Acute Toxicity (Or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1,3-cyclohexadien-1-yl)-2-buten-1-one (23726-93-4)</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de poids corporel Animal: rat, Guideline: OECD Guideline 408 (Repeated Dose 90-Day Oral Toxicity Study in Rodents)</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0 mg/kg de poids corporel Animal: rat, Animal sex: male,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lotu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1,3-cyclohexadien-1-yl)-2-buten-1-one (23726-93-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sp.</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sidR="00FA7F7F">
              <w:rPr>
                <w:noProof/>
              </w:rPr>
              <w:t>8,3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lotu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tolylacetaldehyde (104-09-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isoeugenol ; (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1-(2,6,6-trimethyl-1,3-cyclohexadien-1-yl)-2-buten-1-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lotu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lotu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1/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AF0B268-A69C-4286-8586-BEC6B8567D40}"/>
</file>

<file path=customXml/itemProps3.xml><?xml version="1.0" encoding="utf-8"?>
<ds:datastoreItem xmlns:ds="http://schemas.openxmlformats.org/officeDocument/2006/customXml" ds:itemID="{E951504E-4D4B-4D1C-8C26-4932DDC16DD8}"/>
</file>

<file path=customXml/itemProps4.xml><?xml version="1.0" encoding="utf-8"?>
<ds:datastoreItem xmlns:ds="http://schemas.openxmlformats.org/officeDocument/2006/customXml" ds:itemID="{F12075C4-753D-4314-B65A-E340EA9EA76A}"/>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